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Naples,</w:t>
      </w:r>
      <w:r>
        <w:t xml:space="preserve"> </w:t>
      </w:r>
      <w:r>
        <w:t xml:space="preserve">Italy</w:t>
      </w:r>
    </w:p>
    <w:bookmarkStart w:id="20" w:name="Xcbd48960681c415764432c8977aa56d111065d3"/>
    <w:p>
      <w:pPr>
        <w:pStyle w:val="Heading1"/>
      </w:pPr>
      <w:r>
        <w:t xml:space="preserve">Statement of Purpose: Pursuing a Career as a Dentist in the Vibrant City of Naples, Italy</w:t>
      </w:r>
    </w:p>
    <w:p>
      <w:pPr>
        <w:pStyle w:val="FirstParagraph"/>
      </w:pPr>
      <w:r>
        <w:t xml:space="preserve">The journey toward becoming a dedicated dental professional is one rooted in scientific rigor, compassionate care, and an unwavering commitment to community health. This Statement of Purpose articulates my profound aspiration to establish my dental practice within the historic and culturally rich city of Naples, Italy. It represents not merely an application for employment or licensure but a deeply considered declaration of intent to contribute meaningfully to the oral healthcare landscape of Southern Italy, specifically within the dynamic municipality of Naples. As a qualified Dentist with extensive training and a passion for serving diverse populations, I am eager to integrate my skills into the fabric of this iconic Italian city.</w:t>
      </w:r>
    </w:p>
    <w:p>
      <w:pPr>
        <w:pStyle w:val="BodyText"/>
      </w:pPr>
      <w:r>
        <w:t xml:space="preserve">My academic and clinical foundation is built upon rigorous study at the University of Bologna Faculty of Medicine and Surgery, where I earned my Doctorate in Dental Surgery (DDS) with honors. During my training, I immersed myself in advanced coursework spanning prosthodontics, periodontics, orthodontics, and pediatric dentistry. Crucially, I sought opportunities to apply this knowledge beyond the classroom. My clinical internships at major public health centers across Northern Italy provided invaluable experience in managing complex cases within a structured healthcare system—experience that directly aligns with the operational frameworks of Italian healthcare institutions like the Azienda Sanitaria Locale (ASL) serving Naples. I also completed specialized training in digital dentistry and minimally invasive techniques, recognizing their growing importance in modern patient care across Europe.</w:t>
      </w:r>
    </w:p>
    <w:p>
      <w:pPr>
        <w:pStyle w:val="BodyText"/>
      </w:pPr>
      <w:r>
        <w:t xml:space="preserve">My decision to pursue a career specifically within Italy, and more precisely within the city of Naples, stems from a profound appreciation for its unique cultural tapestry and pressing healthcare needs. Naples is not just a city; it’s a living museum of history, cuisine, and vibrant human spirit. Yet beneath this rich surface lies significant oral health challenges: high prevalence rates of periodontal disease linked to dietary habits and socioeconomic factors, limited access to specialized care in peripheral neighborhoods, and an aging population requiring comprehensive geriatric dental services. As a Dentist committed to public health equity, I see Naples as the ideal environment where my skills can directly address these gaps. The city’s dense urban centers like Chiaia or historic downtown alongside its sprawling suburbs present diverse communities demanding accessible, high-quality dental care—a challenge I am prepared to meet with both technical expertise and cultural sensitivity.</w:t>
      </w:r>
    </w:p>
    <w:p>
      <w:pPr>
        <w:pStyle w:val="BodyText"/>
      </w:pPr>
      <w:r>
        <w:t xml:space="preserve">Italy’s healthcare system places a strong emphasis on professional licensure and integration. I understand that practicing as a Dentist in Italy requires the Convalida of my foreign qualifications through the Italian Ministry of Health, followed by registration with the local Dental Council (Ordine dei Medici Chirurghi). I am actively engaged in this process, working closely with legal advisors to ensure all documentation—including my original DDS certificate, proof of continuing education credits, and clinical competency assessments—is meticulously prepared for submission. My familiarity with European medical standards through training in a recognized EU institution positions me well to navigate these requirements efficiently. I am committed to meeting every procedural standard mandated by Italian law to become a fully licensed Dentist in Naples.</w:t>
      </w:r>
    </w:p>
    <w:p>
      <w:pPr>
        <w:pStyle w:val="BodyText"/>
      </w:pPr>
      <w:r>
        <w:t xml:space="preserve">Naples offers an unparalleled opportunity for professional growth within the context of its unique healthcare needs. The city’s high population density, coupled with its status as a major tourist destination and port city, creates a demand for dentists who can provide care in multiple languages—particularly English and Arabic—to serve both residents and visitors. My fluency in Italian (certified C1 level), English (fluent), and basic Spanish aligns perfectly with this necessity. Furthermore, I am eager to collaborate with local initiatives such as the ASL Napoli 1’s community outreach programs, which focus on preventive dental education for children in underserved areas of Naples. I envision establishing a practice that blends cutting-edge technology with culturally competent care, offering services like preventive check-ups at affordable rates and specialized treatments tailored to Mediterranean dietary patterns.</w:t>
      </w:r>
    </w:p>
    <w:p>
      <w:pPr>
        <w:pStyle w:val="BodyText"/>
      </w:pPr>
      <w:r>
        <w:t xml:space="preserve">My vision extends beyond individual patient care. As a Dentist in Italy, I aspire to become an active member of Naples' medical community. I aim to contribute to local dental research on regional oral health trends, participate in continuing education workshops hosted by the University of Naples Federico II’s Dental School, and advocate for improved access to care for low-income families through partnerships with NGOs like Città della Pace. The historic setting of Naples—a city where ancient ruins coexist with bustling modern life—fuels my desire to bridge tradition and innovation in dental practice, ensuring that the health of its people is preserved alongside its cultural heritage.</w:t>
      </w:r>
    </w:p>
    <w:p>
      <w:pPr>
        <w:pStyle w:val="BodyText"/>
      </w:pPr>
      <w:r>
        <w:t xml:space="preserve">This Statement of Purpose encapsulates my unwavering resolve to serve as a Dentist within the heart of Italy, specifically in Naples. It reflects not just professional ambition but a heartfelt commitment to integrating into and enriching this remarkable city’s healthcare ecosystem. I am prepared to embrace the responsibilities, challenges, and joys inherent in practicing dentistry where history meets modernity. My goal is clear: to become a trusted dental professional who contributes significantly to the oral health and well-being of Naples’ diverse communities, upholding the highest standards of care while honoring Italy’s rich tradition of medical excellence.</w:t>
      </w:r>
    </w:p>
    <w:p>
      <w:pPr>
        <w:pStyle w:val="BodyText"/>
      </w:pPr>
      <w:r>
        <w:t xml:space="preserve">I am confident that my skills, dedication, and deep appreciation for the Italian way of life position me as an ideal candidate to join Naples’ healthcare professionals. I eagerly anticipate the opportunity to begin this meaningful journey in one of Europe’s most captivating cities—a journey rooted in service, science, and profound respect for Italy Nap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ental Practice in Naples, Italy</dc:title>
  <dc:creator/>
  <dc:language>en</dc:language>
  <cp:keywords/>
  <dcterms:created xsi:type="dcterms:W3CDTF">2025-12-11T12:39:43Z</dcterms:created>
  <dcterms:modified xsi:type="dcterms:W3CDTF">2025-12-11T12:39:43Z</dcterms:modified>
</cp:coreProperties>
</file>

<file path=docProps/custom.xml><?xml version="1.0" encoding="utf-8"?>
<Properties xmlns="http://schemas.openxmlformats.org/officeDocument/2006/custom-properties" xmlns:vt="http://schemas.openxmlformats.org/officeDocument/2006/docPropsVTypes"/>
</file>